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etroleum</w:t>
      </w:r>
      <w:r>
        <w:t xml:space="preserve"> </w:t>
      </w:r>
      <w:r>
        <w:t xml:space="preserve">Engineer</w:t>
      </w:r>
      <w:r>
        <w:t xml:space="preserve"> </w:t>
      </w:r>
      <w:r>
        <w:t xml:space="preserve">Position</w:t>
      </w:r>
      <w:r>
        <w:t xml:space="preserve"> </w:t>
      </w:r>
      <w:r>
        <w:t xml:space="preserve">in</w:t>
      </w:r>
      <w:r>
        <w:t xml:space="preserve"> </w:t>
      </w:r>
      <w:r>
        <w:t xml:space="preserve">Italy</w:t>
      </w:r>
      <w:r>
        <w:t xml:space="preserve"> </w:t>
      </w:r>
      <w:r>
        <w:t xml:space="preserve">Naples</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sincere interest in the Petroleum Engineer position at your esteemed organization in Italy Naples. As a highly motivated and experienced petroleum engineer with a passion for innovation and sustainable energy solutions, I am eager to contribute my technical expertise, problem-solving abilities, and dedication to the dynamic oil and gas industry in this vibrant region. With a strong academic background, hands-on field experience, and a commitment to excellence, I am confident in my ability to add value to your team while aligning with the unique challenges and opportunities of working in Italy Naples.</w:t>
      </w:r>
    </w:p>
    <w:p>
      <w:pPr>
        <w:pStyle w:val="BodyText"/>
      </w:pPr>
      <w:r>
        <w:t xml:space="preserve">Having earned my degree in Petroleum Engineering from [University Name], I have cultivated a deep understanding of reservoir engineering, drilling operations, production optimization, and environmental compliance. My professional journey has spanned multiple continents, including projects in the Middle East, Southeast Asia, and South America. However, it is the prospect of working in Italy Naples that excites me most. This city is not only a cultural and historical hub but also a strategic location for energy development in the Mediterranean region. I am particularly drawn to the potential for innovation in offshore exploration and renewable energy integration that your organization may be pursuing, which aligns perfectly with my expertise in hybrid energy systems.</w:t>
      </w:r>
    </w:p>
    <w:p>
      <w:pPr>
        <w:pStyle w:val="BodyText"/>
      </w:pPr>
      <w:r>
        <w:t xml:space="preserve">My career has been defined by a commitment to precision and efficiency. For instance, during my tenure at [Previous Company Name], I led a team to optimize production from a complex carbonate reservoir using advanced seismic data interpretation and numerical simulation techniques. This project resulted in a 15% increase in recovery rates while adhering to strict environmental standards—a testament to my ability to balance technical excellence with sustainability. Additionally, I have extensive experience in designing drilling programs, managing well integrity assessments, and leveraging software like Petrel, Eclipse, and Wellplan to enhance operational efficiency. These skills are not only transferable but also directly applicable to the challenges faced by companies operating in the diverse geological landscapes of Italy Naples.</w:t>
      </w:r>
    </w:p>
    <w:p>
      <w:pPr>
        <w:pStyle w:val="BodyText"/>
      </w:pPr>
      <w:r>
        <w:t xml:space="preserve">What sets me apart as a Petroleum Engineer is my adaptability and cultural awareness. Working across different regions has taught me the importance of understanding local regulations, environmental frameworks, and community engagement. In Italy, where environmental consciousness is deeply rooted in both policy and public sentiment, I am prepared to contribute to projects that prioritize eco-friendly practices and compliance with national standards such as the Italian Ministry of Economic Development's guidelines. Moreover, my proficiency in [language(s), e.g., English and Italian] enables seamless communication with local stakeholders, ensuring that technical solutions are tailored to meet regional needs.</w:t>
      </w:r>
    </w:p>
    <w:p>
      <w:pPr>
        <w:pStyle w:val="BodyText"/>
      </w:pPr>
      <w:r>
        <w:t xml:space="preserve">I am particularly impressed by your organization's focus on [specific project, initiative, or value mentioned in the job posting], which resonates with my own professional philosophy. For example, I have spearheaded initiatives to reduce carbon footprints in upstream operations by integrating digital twins and AI-driven analytics. I believe that the future of petroleum engineering lies in harmonizing traditional energy production with cutting-edge technologies to create long-term value. In Naples, where the intersection of history and modernity is palpable, I see an opportunity to contribute to a forward-thinking approach that respects both heritage and innovation.</w:t>
      </w:r>
    </w:p>
    <w:p>
      <w:pPr>
        <w:pStyle w:val="BodyText"/>
      </w:pPr>
      <w:r>
        <w:t xml:space="preserve">My motivation for applying to this role in Italy Naples stems from a desire to work in a region that is at the forefront of energy transition. The Mediterranean's strategic location offers unique opportunities for collaboration with European and North African energy markets, and I am eager to support your organization's vision of leveraging these connections. Whether it’s through optimizing offshore drilling operations, enhancing reservoir management, or exploring synergies between conventional and renewable energy sources, I am prepared to bring my expertise to the table.</w:t>
      </w:r>
    </w:p>
    <w:p>
      <w:pPr>
        <w:pStyle w:val="BodyText"/>
      </w:pPr>
      <w:r>
        <w:t xml:space="preserve">Additionally, I hold certifications from [relevant organizations, e.g., Society of Petroleum Engineers (SPE) or other professional bodies], which reflect my dedication to continuous learning and adherence to global industry standards. My ability to lead cross-functional teams, coupled with a meticulous attention to detail, has consistently resulted in projects that meet deadlines and exceed performance targets. I am also well-versed in safety protocols, risk assessment methodologies, and the use of data analytics to drive decision-making—a skill set that is crucial for success in any petroleum engineering role.</w:t>
      </w:r>
    </w:p>
    <w:p>
      <w:pPr>
        <w:pStyle w:val="BodyText"/>
      </w:pPr>
      <w:r>
        <w:t xml:space="preserve">In closing, I would be honored to contribute my skills as a Petroleum Engineer to your organization in Italy Naples. I am confident that my technical knowledge, global perspective, and passion for energy innovation will make me a valuable asset to your team. Thank you for considering my application. I look forward to the opportunity to discuss how I can support your objectives and grow alongside your company in this exciting location.</w:t>
      </w:r>
    </w:p>
    <w:p>
      <w:pPr>
        <w:pStyle w:val="BodyText"/>
      </w:pPr>
      <w:r>
        <w:t xml:space="preserve">Sincerely,</w:t>
      </w:r>
    </w:p>
    <w:p>
      <w:pPr>
        <w:pStyle w:val="BodyText"/>
      </w:pPr>
      <w:r>
        <w:t xml:space="preserve">[Your Full Name]</w:t>
      </w:r>
    </w:p>
    <w:p>
      <w:pPr>
        <w:pStyle w:val="BodyText"/>
      </w:pPr>
      <w:r>
        <w:t xml:space="preserve">[Your Contact Information: Email, Phone Number, LinkedIn Profi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etroleum Engineer Position in Italy Naples</dc:title>
  <dc:creator/>
  <dc:language>en</dc:language>
  <cp:keywords/>
  <dcterms:created xsi:type="dcterms:W3CDTF">2026-07-21T04:52:14Z</dcterms:created>
  <dcterms:modified xsi:type="dcterms:W3CDTF">2026-07-21T04:52:14Z</dcterms:modified>
</cp:coreProperties>
</file>

<file path=docProps/custom.xml><?xml version="1.0" encoding="utf-8"?>
<Properties xmlns="http://schemas.openxmlformats.org/officeDocument/2006/custom-properties" xmlns:vt="http://schemas.openxmlformats.org/officeDocument/2006/docPropsVTypes"/>
</file>